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597368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Pr="00597368">
        <w:rPr>
          <w:rFonts w:ascii="Times New Roman" w:hAnsi="Times New Roman" w:cs="Times New Roman"/>
          <w:sz w:val="24"/>
          <w:szCs w:val="24"/>
        </w:rPr>
        <w:t>Self-quality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597368" w:rsidRPr="00597368" w:rsidTr="00FE50D2">
        <w:tc>
          <w:tcPr>
            <w:tcW w:w="138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  <w:shd w:val="clear" w:color="auto" w:fill="auto"/>
          </w:tcPr>
          <w:p w:rsidR="00597368" w:rsidRPr="00597368" w:rsidRDefault="00EE0553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acceptance, wisdom, friendship</w:t>
            </w:r>
          </w:p>
        </w:tc>
      </w:tr>
      <w:tr w:rsidR="00597368" w:rsidRPr="00597368" w:rsidTr="00FE50D2">
        <w:tc>
          <w:tcPr>
            <w:tcW w:w="138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  <w:shd w:val="clear" w:color="auto" w:fill="auto"/>
          </w:tcPr>
          <w:p w:rsidR="00597368" w:rsidRPr="00597368" w:rsidRDefault="00EE0553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Confidence, flexibility, problem solving</w:t>
            </w:r>
          </w:p>
        </w:tc>
      </w:tr>
      <w:tr w:rsidR="00597368" w:rsidRPr="00597368" w:rsidTr="00FE50D2">
        <w:tc>
          <w:tcPr>
            <w:tcW w:w="138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ly</w:t>
            </w:r>
          </w:p>
        </w:tc>
      </w:tr>
      <w:tr w:rsidR="00597368" w:rsidRPr="00597368" w:rsidTr="00FE50D2">
        <w:tc>
          <w:tcPr>
            <w:tcW w:w="138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</w:t>
            </w:r>
          </w:p>
        </w:tc>
      </w:tr>
      <w:tr w:rsidR="00597368" w:rsidRPr="00597368" w:rsidTr="00FE50D2">
        <w:tc>
          <w:tcPr>
            <w:tcW w:w="138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597368" w:rsidRPr="00597368" w:rsidTr="00FE50D2">
        <w:tc>
          <w:tcPr>
            <w:tcW w:w="138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  <w:shd w:val="clear" w:color="auto" w:fill="auto"/>
          </w:tcPr>
          <w:p w:rsidR="00597368" w:rsidRPr="00597368" w:rsidRDefault="00143DF4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597368" w:rsidRPr="00597368" w:rsidTr="00FE50D2">
        <w:tc>
          <w:tcPr>
            <w:tcW w:w="138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  <w:shd w:val="clear" w:color="auto" w:fill="auto"/>
          </w:tcPr>
          <w:p w:rsidR="00597368" w:rsidRPr="00597368" w:rsidRDefault="00E8571D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4715F">
              <w:rPr>
                <w:rFonts w:ascii="Times New Roman"/>
                <w:sz w:val="24"/>
                <w:szCs w:val="24"/>
              </w:rPr>
              <w:t xml:space="preserve">Kwan, Alex Yui-huen, </w:t>
            </w:r>
            <w:r w:rsidRPr="00A4715F">
              <w:rPr>
                <w:rFonts w:ascii="Times New Roman"/>
                <w:b/>
                <w:sz w:val="24"/>
                <w:szCs w:val="24"/>
              </w:rPr>
              <w:t>Chau-kiu Cheung,</w:t>
            </w:r>
            <w:r w:rsidRPr="00A4715F">
              <w:rPr>
                <w:rFonts w:ascii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A4715F">
              <w:rPr>
                <w:rFonts w:ascii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A4715F">
              <w:rPr>
                <w:rFonts w:ascii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5973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597368">
        <w:rPr>
          <w:rFonts w:ascii="Times New Roman" w:hAnsi="Times New Roman" w:cs="Times New Roman"/>
          <w:sz w:val="24"/>
          <w:szCs w:val="24"/>
        </w:rPr>
        <w:t>Self-quali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DE5337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DE5337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,3,5,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  <w:tr w:rsidR="00DE5337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core for Item 2,4,6 (Reverse -coded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5337" w:rsidRDefault="00DE533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597368" w:rsidRPr="00597368" w:rsidTr="00E8571D">
        <w:tc>
          <w:tcPr>
            <w:tcW w:w="343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597368" w:rsidRPr="00597368" w:rsidRDefault="00597368" w:rsidP="00FE50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E8571D" w:rsidRPr="00597368" w:rsidTr="00E8571D">
        <w:tc>
          <w:tcPr>
            <w:tcW w:w="3433" w:type="dxa"/>
            <w:shd w:val="clear" w:color="auto" w:fill="auto"/>
          </w:tcPr>
          <w:p w:rsidR="00E8571D" w:rsidRPr="008B0D0E" w:rsidRDefault="00E8571D" w:rsidP="00E857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E8571D" w:rsidRPr="006C541F" w:rsidRDefault="00E8571D" w:rsidP="00E857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E8571D" w:rsidRPr="00597368" w:rsidTr="00E8571D">
        <w:tc>
          <w:tcPr>
            <w:tcW w:w="3433" w:type="dxa"/>
            <w:shd w:val="clear" w:color="auto" w:fill="auto"/>
          </w:tcPr>
          <w:p w:rsidR="00E8571D" w:rsidRPr="008B0D0E" w:rsidRDefault="00E8571D" w:rsidP="00E857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E8571D" w:rsidRPr="006C541F" w:rsidRDefault="00E8571D" w:rsidP="00E857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E8571D" w:rsidRPr="00597368" w:rsidTr="00E8571D">
        <w:tc>
          <w:tcPr>
            <w:tcW w:w="3433" w:type="dxa"/>
            <w:shd w:val="clear" w:color="auto" w:fill="auto"/>
          </w:tcPr>
          <w:p w:rsidR="00E8571D" w:rsidRPr="008B0D0E" w:rsidRDefault="00E8571D" w:rsidP="00E857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E8571D" w:rsidRPr="006C541F" w:rsidRDefault="00E8571D" w:rsidP="00E857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597368" w:rsidRPr="00597368" w:rsidRDefault="00597368" w:rsidP="00597368">
      <w:pPr>
        <w:rPr>
          <w:sz w:val="24"/>
          <w:szCs w:val="24"/>
        </w:rPr>
      </w:pPr>
    </w:p>
    <w:p w:rsidR="00AE5620" w:rsidRPr="00597368" w:rsidRDefault="00FB2830">
      <w:pPr>
        <w:rPr>
          <w:sz w:val="24"/>
          <w:szCs w:val="24"/>
        </w:rPr>
      </w:pPr>
    </w:p>
    <w:sectPr w:rsidR="00AE5620" w:rsidRPr="00597368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2830" w:rsidRDefault="00FB2830" w:rsidP="00597368">
      <w:r>
        <w:separator/>
      </w:r>
    </w:p>
  </w:endnote>
  <w:endnote w:type="continuationSeparator" w:id="0">
    <w:p w:rsidR="00FB2830" w:rsidRDefault="00FB2830" w:rsidP="00597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2830" w:rsidRDefault="00FB2830" w:rsidP="00597368">
      <w:r>
        <w:separator/>
      </w:r>
    </w:p>
  </w:footnote>
  <w:footnote w:type="continuationSeparator" w:id="0">
    <w:p w:rsidR="00FB2830" w:rsidRDefault="00FB2830" w:rsidP="005973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MyNTW0MLE0NTNT0lEKTi0uzszPAykwrAUA75g7EiwAAAA="/>
  </w:docVars>
  <w:rsids>
    <w:rsidRoot w:val="003349B4"/>
    <w:rsid w:val="00143DF4"/>
    <w:rsid w:val="00185CEE"/>
    <w:rsid w:val="003349B4"/>
    <w:rsid w:val="003D4FB3"/>
    <w:rsid w:val="00597368"/>
    <w:rsid w:val="00924431"/>
    <w:rsid w:val="00AA7730"/>
    <w:rsid w:val="00DE5337"/>
    <w:rsid w:val="00E8571D"/>
    <w:rsid w:val="00EE0553"/>
    <w:rsid w:val="00FB2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CB2BDAD-0B69-4AA9-AB5D-84ADF879F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368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7368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59736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7368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597368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597368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973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2</Words>
  <Characters>754</Characters>
  <Application>Microsoft Office Word</Application>
  <DocSecurity>0</DocSecurity>
  <Lines>6</Lines>
  <Paragraphs>1</Paragraphs>
  <ScaleCrop>false</ScaleCrop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6</cp:revision>
  <dcterms:created xsi:type="dcterms:W3CDTF">2020-12-21T13:18:00Z</dcterms:created>
  <dcterms:modified xsi:type="dcterms:W3CDTF">2021-03-05T02:52:00Z</dcterms:modified>
</cp:coreProperties>
</file>